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</w:pPr>
      <w:r>
        <w:rPr>
          <w:b/>
          <w:bCs/>
          <w:i/>
          <w:iCs/>
          <w:lang w:val="ja-JP"/>
        </w:rPr>
        <w:t>【</w:t>
      </w:r>
      <w:r>
        <w:rPr>
          <w:rFonts w:hint="eastAsia"/>
          <w:b/>
          <w:bCs/>
          <w:i/>
          <w:iCs/>
          <w:lang w:val="ja-JP"/>
        </w:rPr>
        <w:t>2</w:t>
      </w:r>
      <w:r>
        <w:rPr>
          <w:b/>
          <w:bCs/>
          <w:i/>
          <w:iCs/>
          <w:lang w:val="ja-JP"/>
        </w:rPr>
        <w:t>023</w:t>
      </w:r>
      <w:r>
        <w:rPr>
          <w:rFonts w:hint="eastAsia"/>
          <w:b/>
          <w:bCs/>
          <w:i/>
          <w:iCs/>
          <w:lang w:val="ja-JP"/>
        </w:rPr>
        <w:t>年最新情報</w:t>
      </w:r>
      <w:r>
        <w:rPr>
          <w:b/>
          <w:bCs/>
          <w:i/>
          <w:iCs/>
          <w:lang w:val="ja-JP"/>
        </w:rPr>
        <w:t>】</w:t>
      </w:r>
      <w:r>
        <w:rPr>
          <w:rFonts w:hint="eastAsia"/>
          <w:b/>
          <w:bCs/>
          <w:i/>
          <w:iCs/>
          <w:lang w:val="ja-JP"/>
        </w:rPr>
        <w:t>i</w:t>
      </w:r>
      <w:r>
        <w:rPr>
          <w:b/>
          <w:bCs/>
          <w:i/>
          <w:iCs/>
          <w:lang w:val="ja-JP"/>
        </w:rPr>
        <w:t>Phone15</w:t>
      </w:r>
      <w:r>
        <w:rPr>
          <w:rFonts w:hint="eastAsia"/>
          <w:b/>
          <w:bCs/>
          <w:i/>
          <w:iCs/>
          <w:lang w:val="ja-JP"/>
        </w:rPr>
        <w:t>でパスワードなしでApple IDを削除する方法</w:t>
      </w:r>
    </w:p>
    <w:p/>
    <w:p>
      <w:r>
        <w:rPr>
          <w:rFonts w:hint="eastAsia"/>
        </w:rPr>
        <w:t>i</w:t>
      </w:r>
      <w:r>
        <w:t>Phone15</w:t>
      </w:r>
      <w:r>
        <w:rPr>
          <w:rFonts w:hint="eastAsia"/>
        </w:rPr>
        <w:t>でApple IDを削除するためにはパスワードが必要です。</w:t>
      </w:r>
    </w:p>
    <w:p>
      <w:r>
        <w:rPr>
          <w:rFonts w:hint="eastAsia"/>
        </w:rPr>
        <w:t>i</w:t>
      </w:r>
      <w:r>
        <w:t>Phone</w:t>
      </w:r>
      <w:r>
        <w:rPr>
          <w:rFonts w:hint="eastAsia"/>
        </w:rPr>
        <w:t>をはじめとするAppleのデバイスを使用しない場合、セキュリティの観点から不要なApple IDを削除することがあります。Apple IDを削除するには、そのIDのパスワードが必要です。では、パスワードがわからない場合はどうすればよいでしょうか？この記事では、パスワードが分からないApple IDを削除する方法や、Apple IDを削除する前に確認しておきたい注意点をご紹介いたします。</w:t>
      </w:r>
    </w:p>
    <w:p/>
    <w:p/>
    <w:p>
      <w:pPr>
        <w:pStyle w:val="2"/>
        <w:ind w:left="99" w:leftChars="47" w:right="210"/>
      </w:pPr>
      <w:r>
        <w:rPr>
          <w:rFonts w:hint="eastAsia"/>
        </w:rPr>
        <w:t>Apple IDを削除するとどうなる？</w:t>
      </w:r>
    </w:p>
    <w:p>
      <w:r>
        <w:rPr>
          <w:rFonts w:hint="eastAsia"/>
        </w:rPr>
        <w:t>Apple IDは、i</w:t>
      </w:r>
      <w:r>
        <w:t>Cloud</w:t>
      </w:r>
      <w:r>
        <w:rPr>
          <w:rFonts w:hint="eastAsia"/>
        </w:rPr>
        <w:t>のアプリだけでなくサブスクリプションの支払いやi</w:t>
      </w:r>
      <w:r>
        <w:t>Tunes/ iBooks</w:t>
      </w:r>
      <w:r>
        <w:rPr>
          <w:rFonts w:hint="eastAsia"/>
        </w:rPr>
        <w:t>などで購入したコンテンツとリンクされています。Apple IDを削除すると、Apple IDを使用して購入したコンテンツやデータが消去されるなど以下のような状態になります。</w:t>
      </w:r>
    </w:p>
    <w:p/>
    <w:p>
      <w:pPr>
        <w:pStyle w:val="19"/>
        <w:numPr>
          <w:ilvl w:val="0"/>
          <w:numId w:val="1"/>
        </w:numPr>
        <w:ind w:leftChars="0"/>
        <w:rPr>
          <w:shd w:val="clear" w:color="auto" w:fill="auto"/>
        </w:rPr>
      </w:pPr>
      <w:r>
        <w:rPr>
          <w:shd w:val="clear" w:color="auto" w:fill="auto"/>
        </w:rPr>
        <w:t>App Store、iTunes、iBooksで購入したコンテンツ</w:t>
      </w:r>
      <w:r>
        <w:rPr>
          <w:rFonts w:hint="eastAsia"/>
          <w:shd w:val="clear" w:color="auto" w:fill="auto"/>
        </w:rPr>
        <w:t>に</w:t>
      </w:r>
      <w:r>
        <w:rPr>
          <w:shd w:val="clear" w:color="auto" w:fill="auto"/>
        </w:rPr>
        <w:t>アクセスできなくなる</w:t>
      </w:r>
    </w:p>
    <w:p>
      <w:pPr>
        <w:pStyle w:val="19"/>
        <w:numPr>
          <w:ilvl w:val="0"/>
          <w:numId w:val="1"/>
        </w:numPr>
        <w:ind w:leftChars="0"/>
        <w:rPr>
          <w:shd w:val="clear" w:color="auto" w:fill="auto"/>
        </w:rPr>
      </w:pPr>
      <w:r>
        <w:rPr>
          <w:shd w:val="clear" w:color="auto" w:fill="auto"/>
        </w:rPr>
        <w:t>iMessage、Face Time、iCloudなどに送られてくるメッセージの受信ができ</w:t>
      </w:r>
      <w:r>
        <w:rPr>
          <w:rFonts w:hint="eastAsia"/>
          <w:shd w:val="clear" w:color="auto" w:fill="auto"/>
        </w:rPr>
        <w:t>なくなる</w:t>
      </w:r>
    </w:p>
    <w:p>
      <w:pPr>
        <w:pStyle w:val="19"/>
        <w:numPr>
          <w:ilvl w:val="0"/>
          <w:numId w:val="1"/>
        </w:numPr>
        <w:ind w:leftChars="0"/>
        <w:rPr>
          <w:shd w:val="clear" w:color="auto" w:fill="auto"/>
        </w:rPr>
      </w:pPr>
      <w:r>
        <w:rPr>
          <w:shd w:val="clear" w:color="auto" w:fill="auto"/>
        </w:rPr>
        <w:t>iCloudに保存している動画や写真などのデータがすべて削除される</w:t>
      </w:r>
    </w:p>
    <w:p>
      <w:pPr>
        <w:pStyle w:val="19"/>
        <w:numPr>
          <w:ilvl w:val="0"/>
          <w:numId w:val="1"/>
        </w:numPr>
        <w:ind w:leftChars="0"/>
        <w:rPr>
          <w:shd w:val="clear" w:color="auto" w:fill="auto"/>
        </w:rPr>
      </w:pPr>
      <w:r>
        <w:rPr>
          <w:shd w:val="clear" w:color="auto" w:fill="auto"/>
        </w:rPr>
        <w:t>Apple IDを使ったアプリ</w:t>
      </w:r>
      <w:r>
        <w:rPr>
          <w:rFonts w:hint="eastAsia"/>
          <w:shd w:val="clear" w:color="auto" w:fill="auto"/>
        </w:rPr>
        <w:t>やサービス</w:t>
      </w:r>
      <w:r>
        <w:rPr>
          <w:shd w:val="clear" w:color="auto" w:fill="auto"/>
        </w:rPr>
        <w:t>が使えなくなる</w:t>
      </w:r>
    </w:p>
    <w:p>
      <w:pPr>
        <w:pStyle w:val="19"/>
        <w:numPr>
          <w:ilvl w:val="0"/>
          <w:numId w:val="1"/>
        </w:numPr>
        <w:ind w:leftChars="0"/>
        <w:rPr>
          <w:shd w:val="clear" w:color="auto" w:fill="auto"/>
        </w:rPr>
      </w:pPr>
      <w:r>
        <w:rPr>
          <w:shd w:val="clear" w:color="auto" w:fill="auto"/>
        </w:rPr>
        <w:t>Appleが提供しているサービス</w:t>
      </w:r>
      <w:r>
        <w:rPr>
          <w:rFonts w:hint="eastAsia"/>
          <w:shd w:val="clear" w:color="auto" w:fill="auto"/>
        </w:rPr>
        <w:t>に保存された</w:t>
      </w:r>
      <w:r>
        <w:rPr>
          <w:shd w:val="clear" w:color="auto" w:fill="auto"/>
        </w:rPr>
        <w:t>データが削除される</w:t>
      </w:r>
    </w:p>
    <w:p>
      <w:pPr>
        <w:pStyle w:val="19"/>
        <w:numPr>
          <w:ilvl w:val="0"/>
          <w:numId w:val="1"/>
        </w:numPr>
        <w:ind w:leftChars="0"/>
        <w:rPr>
          <w:shd w:val="clear" w:color="auto" w:fill="auto"/>
        </w:rPr>
      </w:pPr>
      <w:r>
        <w:rPr>
          <w:shd w:val="clear" w:color="auto" w:fill="auto"/>
        </w:rPr>
        <w:t>Apple Store、Apple Care</w:t>
      </w:r>
      <w:r>
        <w:rPr>
          <w:rFonts w:hint="eastAsia"/>
          <w:shd w:val="clear" w:color="auto" w:fill="auto"/>
        </w:rPr>
        <w:t>など</w:t>
      </w:r>
      <w:r>
        <w:rPr>
          <w:shd w:val="clear" w:color="auto" w:fill="auto"/>
        </w:rPr>
        <w:t>のサポートがキャンセルされる</w:t>
      </w:r>
    </w:p>
    <w:p/>
    <w:p>
      <w:r>
        <w:rPr>
          <w:rFonts w:hint="eastAsia"/>
        </w:rPr>
        <w:t>また、一度削除してしまったアカウントは、最大7日程度までは復元できるという報告があります。この時、12桁のアクセスコードが必要です。</w:t>
      </w:r>
    </w:p>
    <w:p>
      <w:r>
        <w:rPr>
          <w:rFonts w:hint="eastAsia"/>
        </w:rPr>
        <w:t>Apple IDを削除するまえに、サポートセンターに連絡することをおすすめします。</w:t>
      </w:r>
    </w:p>
    <w:p/>
    <w:p>
      <w:pPr>
        <w:widowControl/>
        <w:jc w:val="left"/>
      </w:pPr>
      <w:r>
        <w:br w:type="page"/>
      </w:r>
    </w:p>
    <w:p>
      <w:pPr>
        <w:pStyle w:val="2"/>
        <w:ind w:left="210" w:right="210"/>
      </w:pPr>
      <w:r>
        <w:rPr>
          <w:rFonts w:hint="eastAsia"/>
        </w:rPr>
        <w:t>i</w:t>
      </w:r>
      <w:r>
        <w:t>Phone15</w:t>
      </w:r>
      <w:r>
        <w:rPr>
          <w:rFonts w:hint="eastAsia"/>
        </w:rPr>
        <w:t>でパスワードなしでApple IDを削除する方法について</w:t>
      </w:r>
    </w:p>
    <w:p>
      <w:r>
        <w:rPr>
          <w:rFonts w:hint="eastAsia"/>
        </w:rPr>
        <w:t>Apple IDを削除するにはそのApple IDのパスワードが必要です。では、パスワードが分からない場合はどうすればよいでしょうか？ここからは、パスワードが分からないApple IDを削除するときに役立つ情報をご紹介いたします。</w:t>
      </w:r>
    </w:p>
    <w:p/>
    <w:p>
      <w:pPr>
        <w:pStyle w:val="3"/>
      </w:pPr>
      <w:r>
        <w:rPr>
          <w:rFonts w:hint="eastAsia"/>
        </w:rPr>
        <w:t>方法1：i</w:t>
      </w:r>
      <w:r>
        <w:t>Phone</w:t>
      </w:r>
      <w:r>
        <w:rPr>
          <w:rFonts w:hint="eastAsia"/>
        </w:rPr>
        <w:t>のApple IDを解除する専門ソフトを使う</w:t>
      </w:r>
    </w:p>
    <w:p>
      <w:r>
        <w:rPr>
          <w:rFonts w:hint="eastAsia"/>
        </w:rPr>
        <w:t>まずご紹介するのは、Apple IDをパスワードなしで解除できる専用ソフトを使用する方法です。P</w:t>
      </w:r>
      <w:r>
        <w:t>assFab iPhone Unlock</w:t>
      </w:r>
      <w:r>
        <w:rPr>
          <w:rFonts w:hint="eastAsia"/>
        </w:rPr>
        <w:t>を使用すれば、画面のガイダンスに沿って簡単にApple IDを削除できます。パソコン、デバイス用のケーブル、安定したインターネット環境を準備してください。</w:t>
      </w:r>
    </w:p>
    <w:p/>
    <w:p>
      <w:r>
        <w:rPr>
          <w:rFonts w:hint="eastAsia"/>
          <w:lang w:val="ja-JP"/>
        </w:rPr>
        <w:t>Step1：</w:t>
      </w:r>
      <w:r>
        <w:t>PassFab iPhone Unlock</w:t>
      </w:r>
      <w:r>
        <w:rPr>
          <w:rFonts w:hint="eastAsia"/>
        </w:rPr>
        <w:t>をパソコンにダウンロードして起動し、「A</w:t>
      </w:r>
      <w:r>
        <w:t>pple ID</w:t>
      </w:r>
      <w:r>
        <w:rPr>
          <w:rFonts w:hint="eastAsia"/>
        </w:rPr>
        <w:t>を削除」をクリックします。</w:t>
      </w:r>
    </w:p>
    <w:p>
      <w:r>
        <w:drawing>
          <wp:inline distT="0" distB="0" distL="0" distR="0">
            <wp:extent cx="3059430" cy="1981835"/>
            <wp:effectExtent l="0" t="0" r="7620" b="0"/>
            <wp:docPr id="5" name="図 5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982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t>Step2</w:t>
      </w:r>
      <w:r>
        <w:rPr>
          <w:rFonts w:hint="eastAsia"/>
        </w:rPr>
        <w:t>：デバイスをパソコンに接続します。接続中のパソコンを「信頼」します。</w:t>
      </w:r>
    </w:p>
    <w:p>
      <w:r>
        <w:drawing>
          <wp:inline distT="0" distB="0" distL="0" distR="0">
            <wp:extent cx="3059430" cy="1959610"/>
            <wp:effectExtent l="0" t="0" r="7620" b="2540"/>
            <wp:docPr id="7" name="図 7" descr="グラフィカル ユーザー インターフェイス, テキスト, アプリケーション, メール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7" descr="グラフィカル ユーザー インターフェイス, テキスト, アプリケーション, メール&#10;&#10;自動的に生成された説明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959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rPr>
          <w:rFonts w:hint="eastAsia"/>
        </w:rPr>
        <w:t>S</w:t>
      </w:r>
      <w:r>
        <w:t>tep3</w:t>
      </w:r>
      <w:r>
        <w:rPr>
          <w:rFonts w:hint="eastAsia"/>
        </w:rPr>
        <w:t>：「削除開始」をクリックするとApple IDが削除されます。</w:t>
      </w:r>
    </w:p>
    <w:p>
      <w:r>
        <w:drawing>
          <wp:inline distT="0" distB="0" distL="0" distR="0">
            <wp:extent cx="3059430" cy="1965960"/>
            <wp:effectExtent l="0" t="0" r="7620" b="0"/>
            <wp:docPr id="8" name="図 8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8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966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/>
    <w:p>
      <w:pPr>
        <w:pStyle w:val="3"/>
      </w:pPr>
      <w:r>
        <w:rPr>
          <w:rFonts w:hint="eastAsia"/>
        </w:rPr>
        <w:t>方法2：i</w:t>
      </w:r>
      <w:r>
        <w:t>Tunes</w:t>
      </w:r>
      <w:r>
        <w:rPr>
          <w:rFonts w:hint="eastAsia"/>
        </w:rPr>
        <w:t>からApple IDを削除する</w:t>
      </w:r>
    </w:p>
    <w:p>
      <w:pPr>
        <w:rPr>
          <w:lang w:val="ja-JP"/>
        </w:rPr>
      </w:pPr>
      <w:r>
        <w:t>iTunes</w:t>
      </w:r>
      <w:r>
        <w:rPr>
          <w:rFonts w:hint="eastAsia"/>
        </w:rPr>
        <w:t>に</w:t>
      </w:r>
      <w:r>
        <w:t>は音楽</w:t>
      </w:r>
      <w:r>
        <w:rPr>
          <w:rFonts w:hint="eastAsia"/>
        </w:rPr>
        <w:t>だけでなく</w:t>
      </w:r>
      <w:r>
        <w:t>iOSデバイスを管理する機能もあり、</w:t>
      </w:r>
      <w:r>
        <w:rPr>
          <w:rFonts w:hint="eastAsia"/>
        </w:rPr>
        <w:t>ここからApple IDを削除できます。ただし、この方法ではi</w:t>
      </w:r>
      <w:r>
        <w:t>Phone</w:t>
      </w:r>
      <w:r>
        <w:rPr>
          <w:rFonts w:hint="eastAsia"/>
        </w:rPr>
        <w:t>を復元してしまいます。事前にバックアップを取っておいてください。</w:t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tep1：i</w:t>
      </w:r>
      <w:r>
        <w:rPr>
          <w:lang w:val="ja-JP"/>
        </w:rPr>
        <w:t>Tunes</w:t>
      </w:r>
      <w:r>
        <w:rPr>
          <w:rFonts w:hint="eastAsia"/>
          <w:lang w:val="ja-JP"/>
        </w:rPr>
        <w:t>をパソコンで起動し、USBケーブルでi</w:t>
      </w:r>
      <w:r>
        <w:rPr>
          <w:lang w:val="ja-JP"/>
        </w:rPr>
        <w:t>Phone</w:t>
      </w:r>
      <w:r>
        <w:rPr>
          <w:rFonts w:hint="eastAsia"/>
          <w:lang w:val="ja-JP"/>
        </w:rPr>
        <w:t>を接続します。</w:t>
      </w:r>
    </w:p>
    <w:p>
      <w:pPr>
        <w:rPr>
          <w:lang w:val="ja-JP"/>
        </w:rPr>
      </w:pPr>
      <w:r>
        <w:rPr>
          <w:rFonts w:hint="eastAsia"/>
          <w:lang w:val="ja-JP"/>
        </w:rPr>
        <w:t>Step2：「概要」を開き、「i</w:t>
      </w:r>
      <w:r>
        <w:rPr>
          <w:lang w:val="ja-JP"/>
        </w:rPr>
        <w:t>Phone</w:t>
      </w:r>
      <w:r>
        <w:rPr>
          <w:rFonts w:hint="eastAsia"/>
          <w:lang w:val="ja-JP"/>
        </w:rPr>
        <w:t>を復元」をクリックして復元を開始します。</w:t>
      </w:r>
    </w:p>
    <w:p>
      <w:pPr>
        <w:rPr>
          <w:lang w:val="ja-JP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77825</wp:posOffset>
                </wp:positionH>
                <wp:positionV relativeFrom="paragraph">
                  <wp:posOffset>56515</wp:posOffset>
                </wp:positionV>
                <wp:extent cx="252095" cy="144145"/>
                <wp:effectExtent l="0" t="0" r="0" b="8890"/>
                <wp:wrapNone/>
                <wp:docPr id="366447218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" cy="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prstDash val="solid"/>
                          <a:miter lim="800000"/>
                        </a:ln>
                        <a:effectLst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9" tIns="45719" rIns="45719" bIns="45719" numCol="1" spcCol="38100" rtlCol="0" fromWordArt="0" anchor="ctr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正方形/長方形 1" o:spid="_x0000_s1026" o:spt="1" style="position:absolute;left:0pt;margin-left:29.75pt;margin-top:4.45pt;height:11.35pt;width:19.85pt;z-index:251659264;v-text-anchor:middle;mso-width-relative:page;mso-height-relative:page;" fillcolor="#FFFFFF" filled="t" stroked="f" coordsize="21600,21600" o:gfxdata="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yiUkxdUAAAAGAQAADwAAAAAAAAABACAAAAAiAAAAZHJzL2Rvd25y&#10;ZXYueG1sUEsBAhQAFAAAAAgAh07iQIztKhJzAgAA2wQAAA4AAAAAAAAAAQAgAAAAJAEAAGRycy9l&#10;Mm9Eb2MueG1sUEsFBgAAAAAGAAYAWQEAAAkGAAAAAA==&#10;">
                <v:fill on="t" focussize="0,0"/>
                <v:stroke on="f" weight="1pt" miterlimit="8" joinstyle="miter"/>
                <v:imagedata o:title=""/>
                <o:lock v:ext="edit" aspectratio="f"/>
                <v:textbox inset="3.59992125984252pt,3.59992125984252pt,3.59992125984252pt,3.59992125984252pt" style="mso-fit-shape-to-text:t;"/>
              </v:rect>
            </w:pict>
          </mc:Fallback>
        </mc:AlternateContent>
      </w:r>
      <w:r>
        <w:drawing>
          <wp:inline distT="0" distB="0" distL="0" distR="0">
            <wp:extent cx="3419475" cy="2389505"/>
            <wp:effectExtent l="0" t="0" r="0" b="0"/>
            <wp:docPr id="9" name="図 9" descr="グラフィカル ユーザー インターフェイス, テキスト, アプリケーション, メール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9" descr="グラフィカル ユーザー インターフェイス, テキスト, アプリケーション, メール&#10;&#10;自動的に生成された説明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39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pStyle w:val="3"/>
      </w:pPr>
      <w:r>
        <w:rPr>
          <w:rFonts w:hint="eastAsia"/>
        </w:rPr>
        <w:t>方法3：ウェブサイトの「セキュリティ質問」からパスワードをリセットする</w:t>
      </w:r>
    </w:p>
    <w:p>
      <w:pPr>
        <w:rPr>
          <w:lang w:val="ja-JP"/>
        </w:rPr>
      </w:pPr>
      <w:r>
        <w:rPr>
          <w:rFonts w:hint="eastAsia"/>
          <w:lang w:val="ja-JP"/>
        </w:rPr>
        <w:t>Appleアカウント管理用のウェブサイトから、セキュリティの質問に回答してパスワードをリセットします。</w:t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1:</w:t>
      </w:r>
      <w:r>
        <w:rPr>
          <w:rFonts w:hint="eastAsia"/>
          <w:lang w:val="ja-JP"/>
        </w:rPr>
        <w:t>　Appleアカウントを管理するページへアクセスし、サインインします。</w:t>
      </w:r>
    </w:p>
    <w:p>
      <w:pPr>
        <w:rPr>
          <w:lang w:val="ja-JP"/>
        </w:rPr>
      </w:pPr>
      <w:r>
        <w:drawing>
          <wp:inline distT="0" distB="0" distL="0" distR="0">
            <wp:extent cx="1799590" cy="1226185"/>
            <wp:effectExtent l="0" t="0" r="0" b="0"/>
            <wp:docPr id="13" name="図 13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図 13" descr="グラフィカル ユーザー インターフェイス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22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2:</w:t>
      </w:r>
      <w:r>
        <w:rPr>
          <w:rFonts w:hint="eastAsia"/>
          <w:lang w:val="ja-JP"/>
        </w:rPr>
        <w:t>「パスワードを変更」を選択し、セキュリティ質問に回答し「続ける」をクリックします。</w:t>
      </w:r>
    </w:p>
    <w:p>
      <w:pPr>
        <w:rPr>
          <w:lang w:val="ja-JP"/>
        </w:rPr>
      </w:pPr>
      <w:r>
        <w:drawing>
          <wp:inline distT="0" distB="0" distL="0" distR="0">
            <wp:extent cx="3599815" cy="866775"/>
            <wp:effectExtent l="0" t="0" r="635" b="9525"/>
            <wp:docPr id="14" name="図 14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図 14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86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  <w:r>
        <w:drawing>
          <wp:inline distT="0" distB="0" distL="0" distR="0">
            <wp:extent cx="3599815" cy="2320925"/>
            <wp:effectExtent l="0" t="0" r="635" b="3175"/>
            <wp:docPr id="15" name="図 15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図 15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321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</w:p>
    <w:p>
      <w:pPr>
        <w:widowControl/>
        <w:jc w:val="left"/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3:</w:t>
      </w:r>
      <w:r>
        <w:rPr>
          <w:rFonts w:hint="eastAsia"/>
          <w:lang w:val="ja-JP"/>
        </w:rPr>
        <w:t>　現在のパスワード、新しいパスワード、確認用パスコードを入力し、「パスワードを変更」をクリックします。</w:t>
      </w:r>
    </w:p>
    <w:p>
      <w:pPr>
        <w:rPr>
          <w:lang w:val="ja-JP"/>
        </w:rPr>
      </w:pPr>
      <w:r>
        <w:drawing>
          <wp:inline distT="0" distB="0" distL="0" distR="0">
            <wp:extent cx="3599815" cy="1784350"/>
            <wp:effectExtent l="0" t="0" r="635" b="6350"/>
            <wp:docPr id="16" name="図 16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図 16" descr="グラフィカル ユーザー インターフェイス, テキスト, アプリケーション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8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lang w:val="ja-JP"/>
        </w:rPr>
      </w:pPr>
    </w:p>
    <w:p>
      <w:pPr>
        <w:widowControl/>
        <w:jc w:val="left"/>
        <w:rPr>
          <w:lang w:val="ja-JP"/>
        </w:rPr>
      </w:pPr>
    </w:p>
    <w:p>
      <w:pPr>
        <w:widowControl/>
        <w:jc w:val="left"/>
        <w:rPr>
          <w:lang w:val="ja-JP"/>
        </w:rPr>
      </w:pPr>
      <w:r>
        <w:rPr>
          <w:lang w:val="ja-JP"/>
        </w:rPr>
        <w:br w:type="page"/>
      </w:r>
    </w:p>
    <w:p>
      <w:pPr>
        <w:pStyle w:val="2"/>
        <w:ind w:left="210" w:right="210"/>
        <w:rPr>
          <w:lang w:val="ja-JP"/>
        </w:rPr>
      </w:pPr>
      <w:r>
        <w:rPr>
          <w:rFonts w:hint="eastAsia"/>
          <w:lang w:val="ja-JP"/>
        </w:rPr>
        <w:t>i</w:t>
      </w:r>
      <w:r>
        <w:rPr>
          <w:lang w:val="ja-JP"/>
        </w:rPr>
        <w:t>Phone15</w:t>
      </w:r>
      <w:r>
        <w:rPr>
          <w:rFonts w:hint="eastAsia"/>
          <w:lang w:val="ja-JP"/>
        </w:rPr>
        <w:t>でApple IDを削除できるその他の方法</w:t>
      </w:r>
    </w:p>
    <w:p>
      <w:pPr>
        <w:rPr>
          <w:lang w:val="ja-JP"/>
        </w:rPr>
      </w:pPr>
      <w:r>
        <w:rPr>
          <w:rFonts w:hint="eastAsia"/>
          <w:lang w:val="ja-JP"/>
        </w:rPr>
        <w:t>ここからは、i</w:t>
      </w:r>
      <w:r>
        <w:rPr>
          <w:lang w:val="ja-JP"/>
        </w:rPr>
        <w:t>Phone15</w:t>
      </w:r>
      <w:r>
        <w:rPr>
          <w:rFonts w:hint="eastAsia"/>
          <w:lang w:val="ja-JP"/>
        </w:rPr>
        <w:t>のApple IDを消去できるその他の方法をご紹介いたします。i</w:t>
      </w:r>
      <w:r>
        <w:rPr>
          <w:lang w:val="ja-JP"/>
        </w:rPr>
        <w:t>Phone</w:t>
      </w:r>
      <w:r>
        <w:rPr>
          <w:rFonts w:hint="eastAsia"/>
          <w:lang w:val="ja-JP"/>
        </w:rPr>
        <w:t>自身をリセットする方法では、事前にバックアップを取っておくようにしてください。</w:t>
      </w:r>
    </w:p>
    <w:p>
      <w:pPr>
        <w:rPr>
          <w:lang w:val="ja-JP"/>
        </w:rPr>
      </w:pPr>
    </w:p>
    <w:p>
      <w:pPr>
        <w:pStyle w:val="3"/>
      </w:pPr>
      <w:r>
        <w:rPr>
          <w:rFonts w:hint="eastAsia"/>
        </w:rPr>
        <w:t>方法1：i</w:t>
      </w:r>
      <w:r>
        <w:t>Cloud</w:t>
      </w:r>
      <w:r>
        <w:rPr>
          <w:rFonts w:hint="eastAsia"/>
        </w:rPr>
        <w:t>の「i</w:t>
      </w:r>
      <w:r>
        <w:t>Phone</w:t>
      </w:r>
      <w:r>
        <w:rPr>
          <w:rFonts w:hint="eastAsia"/>
        </w:rPr>
        <w:t>を探す」からApple IDを削除する［Apple IDとパスワードが必要］</w:t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</w:rPr>
        <w:t>パスワードが分からないデバイス</w:t>
      </w:r>
      <w:r>
        <w:t>の「iPhoneを探す」</w:t>
      </w:r>
      <w:r>
        <w:rPr>
          <w:rFonts w:hint="eastAsia"/>
        </w:rPr>
        <w:t>機能</w:t>
      </w:r>
      <w:r>
        <w:t>がオン</w:t>
      </w:r>
      <w:r>
        <w:rPr>
          <w:rFonts w:hint="eastAsia"/>
        </w:rPr>
        <w:t>になっている場合、</w:t>
      </w:r>
      <w:r>
        <w:t>iCloudからロックを解除できます。iCloudはブラウザからアクセスできるため、</w:t>
      </w:r>
      <w:r>
        <w:rPr>
          <w:rFonts w:hint="eastAsia"/>
        </w:rPr>
        <w:t>問題のデバイスを遠隔で操作することができます。ただし、この方法ではi</w:t>
      </w:r>
      <w:r>
        <w:t>Phone</w:t>
      </w:r>
      <w:r>
        <w:rPr>
          <w:rFonts w:hint="eastAsia"/>
        </w:rPr>
        <w:t>を削除してしまいます。事前にバックアップを取っておいてください。</w:t>
      </w:r>
    </w:p>
    <w:p>
      <w:pPr>
        <w:rPr>
          <w:lang w:val="ja-JP"/>
        </w:rPr>
      </w:pP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</w:t>
      </w:r>
      <w:r>
        <w:rPr>
          <w:lang w:val="ja-JP"/>
        </w:rPr>
        <w:t>tep1</w:t>
      </w:r>
      <w:r>
        <w:rPr>
          <w:rFonts w:hint="eastAsia"/>
          <w:lang w:val="ja-JP"/>
        </w:rPr>
        <w:t>：ブラウザからi</w:t>
      </w:r>
      <w:r>
        <w:rPr>
          <w:lang w:val="ja-JP"/>
        </w:rPr>
        <w:t>Cloud.com</w:t>
      </w:r>
      <w:r>
        <w:rPr>
          <w:rFonts w:hint="eastAsia"/>
          <w:lang w:val="ja-JP"/>
        </w:rPr>
        <w:t>にアクセスしてサインインします。「探す」を開きます。</w:t>
      </w:r>
    </w:p>
    <w:p>
      <w:pPr>
        <w:rPr>
          <w:lang w:val="ja-JP"/>
        </w:rPr>
      </w:pPr>
      <w:r>
        <w:drawing>
          <wp:inline distT="0" distB="0" distL="0" distR="0">
            <wp:extent cx="3419475" cy="2393950"/>
            <wp:effectExtent l="0" t="0" r="9525" b="6350"/>
            <wp:docPr id="1049817834" name="図 1049817834" descr="グラフィカル ユーザー インターフェイス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817834" name="図 1049817834" descr="グラフィカル ユーザー インターフェイス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3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pPr>
        <w:rPr>
          <w:lang w:val="ja-JP"/>
        </w:rPr>
      </w:pPr>
      <w:r>
        <w:rPr>
          <w:rFonts w:hint="eastAsia"/>
          <w:lang w:val="ja-JP"/>
        </w:rPr>
        <w:t>Step2：「すべてのデバイス」からロックを解除するデバイスを選択します。</w:t>
      </w:r>
    </w:p>
    <w:p>
      <w:pPr>
        <w:rPr>
          <w:lang w:val="ja-JP"/>
        </w:rPr>
      </w:pPr>
      <w:r>
        <w:drawing>
          <wp:inline distT="0" distB="0" distL="0" distR="0">
            <wp:extent cx="3419475" cy="2153285"/>
            <wp:effectExtent l="0" t="0" r="9525" b="0"/>
            <wp:docPr id="469143255" name="図 469143255" descr="マップ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143255" name="図 469143255" descr="マップ&#10;&#10;自動的に生成された説明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15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ja-JP"/>
        </w:rPr>
      </w:pPr>
    </w:p>
    <w:p>
      <w:r>
        <w:rPr>
          <w:rFonts w:hint="eastAsia"/>
        </w:rPr>
        <w:t>Step3：</w:t>
      </w:r>
      <w:r>
        <w:rPr>
          <w:rFonts w:hint="eastAsia"/>
          <w:lang w:val="ja-JP"/>
        </w:rPr>
        <w:t>「</w:t>
      </w:r>
      <w:r>
        <w:rPr>
          <w:rFonts w:hint="eastAsia"/>
        </w:rPr>
        <w:t>i</w:t>
      </w:r>
      <w:r>
        <w:t>Phone/ iPad</w:t>
      </w:r>
      <w:r>
        <w:rPr>
          <w:rFonts w:hint="eastAsia"/>
        </w:rPr>
        <w:t>を消去」をクリックします。</w:t>
      </w:r>
    </w:p>
    <w:p>
      <w:r>
        <w:rPr>
          <w:rFonts w:hint="eastAsia"/>
        </w:rPr>
        <w:t>S</w:t>
      </w:r>
      <w:r>
        <w:t>tep4</w:t>
      </w:r>
      <w:r>
        <w:rPr>
          <w:rFonts w:hint="eastAsia"/>
        </w:rPr>
        <w:t>：「消去」をクリックします。</w:t>
      </w:r>
    </w:p>
    <w:p>
      <w:pPr>
        <w:widowControl/>
        <w:jc w:val="left"/>
      </w:pPr>
      <w:r>
        <w:br w:type="page"/>
      </w:r>
    </w:p>
    <w:p>
      <w:pPr>
        <w:pStyle w:val="3"/>
      </w:pPr>
      <w:r>
        <w:rPr>
          <w:rFonts w:hint="eastAsia"/>
        </w:rPr>
        <w:t>方法2：Appleの公式サイトから削除する</w:t>
      </w:r>
    </w:p>
    <w:p>
      <w:pPr>
        <w:rPr>
          <w:lang w:val="ja-JP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1</w:t>
      </w:r>
      <w:r>
        <w:rPr>
          <w:rFonts w:hint="eastAsia"/>
          <w:shd w:val="clear" w:color="auto" w:fill="auto"/>
        </w:rPr>
        <w:t>：A</w:t>
      </w:r>
      <w:r>
        <w:rPr>
          <w:shd w:val="clear" w:color="auto" w:fill="auto"/>
        </w:rPr>
        <w:t>ppleの［データとプライバシー］ページにアクセスし</w:t>
      </w:r>
      <w:r>
        <w:rPr>
          <w:rFonts w:hint="eastAsia"/>
          <w:shd w:val="clear" w:color="auto" w:fill="auto"/>
        </w:rPr>
        <w:t>て、</w:t>
      </w:r>
      <w:r>
        <w:rPr>
          <w:shd w:val="clear" w:color="auto" w:fill="auto"/>
        </w:rPr>
        <w:t>Apple IDとパスワードを入力</w:t>
      </w:r>
      <w:r>
        <w:rPr>
          <w:rFonts w:hint="eastAsia"/>
          <w:shd w:val="clear" w:color="auto" w:fill="auto"/>
        </w:rPr>
        <w:t>します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06855"/>
            <wp:effectExtent l="19050" t="19050" r="9525" b="17145"/>
            <wp:docPr id="763533444" name="図 11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533444" name="図 11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073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hd w:val="clear" w:color="auto" w:fill="auto"/>
        </w:rPr>
      </w:pPr>
      <w:r>
        <w:rPr>
          <w:shd w:val="clear" w:color="auto" w:fill="auto"/>
        </w:rPr>
        <w:t>Step2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2ファクタ認証を求められます</w:t>
      </w:r>
      <w:r>
        <w:rPr>
          <w:rFonts w:hint="eastAsia"/>
          <w:shd w:val="clear" w:color="auto" w:fill="auto"/>
        </w:rPr>
        <w:t>。</w:t>
      </w:r>
      <w:r>
        <w:rPr>
          <w:shd w:val="clear" w:color="auto" w:fill="auto"/>
        </w:rPr>
        <w:t>デバイスに通知される6桁の確認コードを入力してください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405890"/>
            <wp:effectExtent l="19050" t="19050" r="28575" b="22860"/>
            <wp:docPr id="665739972" name="図 10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739972" name="図 10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4059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3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［データとプライバシー］ページに</w:t>
      </w:r>
      <w:r>
        <w:rPr>
          <w:rFonts w:hint="eastAsia"/>
          <w:shd w:val="clear" w:color="auto" w:fill="auto"/>
        </w:rPr>
        <w:t>移動します。</w:t>
      </w:r>
      <w:r>
        <w:rPr>
          <w:shd w:val="clear" w:color="auto" w:fill="auto"/>
        </w:rPr>
        <w:t>［アカウントの削除をリクエスト］をクリックし</w:t>
      </w:r>
      <w:r>
        <w:rPr>
          <w:rFonts w:hint="eastAsia"/>
          <w:shd w:val="clear" w:color="auto" w:fill="auto"/>
        </w:rPr>
        <w:t>ます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11935"/>
            <wp:effectExtent l="19050" t="19050" r="28575" b="12065"/>
            <wp:docPr id="788524407" name="図 9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524407" name="図 9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11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4</w:t>
      </w:r>
      <w:r>
        <w:rPr>
          <w:rFonts w:hint="eastAsia"/>
          <w:shd w:val="clear" w:color="auto" w:fill="auto"/>
        </w:rPr>
        <w:t>：削除理由を選択し、</w:t>
      </w:r>
      <w:r>
        <w:rPr>
          <w:shd w:val="clear" w:color="auto" w:fill="auto"/>
        </w:rPr>
        <w:t>［次に進む］をクリックし</w:t>
      </w:r>
      <w:r>
        <w:rPr>
          <w:rFonts w:hint="eastAsia"/>
          <w:shd w:val="clear" w:color="auto" w:fill="auto"/>
        </w:rPr>
        <w:t>ます</w:t>
      </w:r>
      <w:r>
        <w:rPr>
          <w:shd w:val="clear" w:color="auto" w:fill="auto"/>
        </w:rPr>
        <w:t>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11935"/>
            <wp:effectExtent l="19050" t="19050" r="28575" b="12065"/>
            <wp:docPr id="51942662" name="図 8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42662" name="図 8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11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shd w:val="clear" w:color="auto" w:fill="auto"/>
        </w:rPr>
      </w:pPr>
      <w:r>
        <w:rPr>
          <w:shd w:val="clear" w:color="auto" w:fill="auto"/>
        </w:rPr>
        <w:br w:type="page"/>
      </w:r>
    </w:p>
    <w:p>
      <w:pPr>
        <w:pStyle w:val="19"/>
        <w:ind w:left="440" w:leftChars="0"/>
        <w:rPr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5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注意書き</w:t>
      </w:r>
      <w:r>
        <w:rPr>
          <w:rFonts w:hint="eastAsia"/>
          <w:shd w:val="clear" w:color="auto" w:fill="auto"/>
        </w:rPr>
        <w:t>の内容をよく確認し、</w:t>
      </w:r>
      <w:r>
        <w:rPr>
          <w:shd w:val="clear" w:color="auto" w:fill="auto"/>
        </w:rPr>
        <w:t>［次に進む］を</w:t>
      </w:r>
      <w:r>
        <w:rPr>
          <w:rFonts w:hint="eastAsia"/>
          <w:shd w:val="clear" w:color="auto" w:fill="auto"/>
        </w:rPr>
        <w:t>クリックします</w:t>
      </w:r>
      <w:r>
        <w:rPr>
          <w:shd w:val="clear" w:color="auto" w:fill="auto"/>
        </w:rPr>
        <w:t>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11935"/>
            <wp:effectExtent l="19050" t="19050" r="28575" b="12065"/>
            <wp:docPr id="1262941945" name="図 7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941945" name="図 7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11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6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削除の利用規約</w:t>
      </w:r>
      <w:r>
        <w:rPr>
          <w:rFonts w:hint="eastAsia"/>
          <w:shd w:val="clear" w:color="auto" w:fill="auto"/>
        </w:rPr>
        <w:t>の内容をよく確認し、</w:t>
      </w:r>
      <w:r>
        <w:rPr>
          <w:shd w:val="clear" w:color="auto" w:fill="auto"/>
        </w:rPr>
        <w:t>同意欄にチェックを入れ</w:t>
      </w:r>
      <w:r>
        <w:rPr>
          <w:rFonts w:hint="eastAsia" w:ascii="ＭＳ 明朝" w:hAnsi="ＭＳ 明朝" w:eastAsia="ＭＳ 明朝" w:cs="ＭＳ 明朝"/>
          <w:shd w:val="clear" w:color="auto" w:fill="auto"/>
        </w:rPr>
        <w:t>て</w:t>
      </w:r>
      <w:r>
        <w:rPr>
          <w:shd w:val="clear" w:color="auto" w:fill="auto"/>
        </w:rPr>
        <w:t>［次に進む］を</w:t>
      </w:r>
      <w:r>
        <w:rPr>
          <w:rFonts w:hint="eastAsia"/>
          <w:shd w:val="clear" w:color="auto" w:fill="auto"/>
        </w:rPr>
        <w:t>クリックします</w:t>
      </w:r>
      <w:r>
        <w:rPr>
          <w:shd w:val="clear" w:color="auto" w:fill="auto"/>
        </w:rPr>
        <w:t>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16380"/>
            <wp:effectExtent l="19050" t="19050" r="9525" b="26670"/>
            <wp:docPr id="453013627" name="図 6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013627" name="図 6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16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7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削除後の連絡</w:t>
      </w:r>
      <w:r>
        <w:rPr>
          <w:rFonts w:hint="eastAsia"/>
          <w:shd w:val="clear" w:color="auto" w:fill="auto"/>
        </w:rPr>
        <w:t>先</w:t>
      </w:r>
      <w:r>
        <w:rPr>
          <w:shd w:val="clear" w:color="auto" w:fill="auto"/>
        </w:rPr>
        <w:t>を選択します。メールアドレス</w:t>
      </w:r>
      <w:r>
        <w:rPr>
          <w:rFonts w:hint="eastAsia"/>
          <w:shd w:val="clear" w:color="auto" w:fill="auto"/>
        </w:rPr>
        <w:t>または</w:t>
      </w:r>
      <w:r>
        <w:rPr>
          <w:shd w:val="clear" w:color="auto" w:fill="auto"/>
        </w:rPr>
        <w:t>電話番号を選択し</w:t>
      </w:r>
      <w:r>
        <w:rPr>
          <w:rFonts w:hint="eastAsia"/>
          <w:shd w:val="clear" w:color="auto" w:fill="auto"/>
        </w:rPr>
        <w:t>て</w:t>
      </w:r>
      <w:r>
        <w:rPr>
          <w:shd w:val="clear" w:color="auto" w:fill="auto"/>
        </w:rPr>
        <w:t>［次に進む］をクリックします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06855"/>
            <wp:effectExtent l="19050" t="19050" r="9525" b="17145"/>
            <wp:docPr id="1364596945" name="図 5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596945" name="図 5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073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br w:type="page"/>
      </w:r>
    </w:p>
    <w:p>
      <w:pPr>
        <w:widowControl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beforeAutospacing="1"/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8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12桁のアクセスコードが表示されます。［コードをプリント］を</w:t>
      </w:r>
      <w:r>
        <w:rPr>
          <w:rFonts w:hint="eastAsia"/>
          <w:shd w:val="clear" w:color="auto" w:fill="auto"/>
        </w:rPr>
        <w:t>クリックして、</w:t>
      </w:r>
      <w:r>
        <w:rPr>
          <w:shd w:val="clear" w:color="auto" w:fill="auto"/>
        </w:rPr>
        <w:t>アクセスコードを保管し</w:t>
      </w:r>
      <w:r>
        <w:rPr>
          <w:rFonts w:hint="eastAsia"/>
          <w:shd w:val="clear" w:color="auto" w:fill="auto"/>
        </w:rPr>
        <w:t>ます。手書きでもメモしておいてください。準備ができたら［</w:t>
      </w:r>
      <w:r>
        <w:rPr>
          <w:shd w:val="clear" w:color="auto" w:fill="auto"/>
        </w:rPr>
        <w:t>次に進む］をクリックします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511935"/>
            <wp:effectExtent l="19050" t="19050" r="28575" b="12065"/>
            <wp:docPr id="308022767" name="図 4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022767" name="図 4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5119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widowControl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beforeAutospacing="1"/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9</w:t>
      </w:r>
      <w:r>
        <w:rPr>
          <w:rFonts w:hint="eastAsia"/>
          <w:shd w:val="clear" w:color="auto" w:fill="auto"/>
        </w:rPr>
        <w:t>：</w:t>
      </w:r>
      <w:r>
        <w:rPr>
          <w:shd w:val="clear" w:color="auto" w:fill="auto"/>
        </w:rPr>
        <w:t>前のページで保管したアクセスコードを入力し［次に進む］を</w:t>
      </w:r>
      <w:r>
        <w:rPr>
          <w:rFonts w:hint="eastAsia"/>
          <w:shd w:val="clear" w:color="auto" w:fill="auto"/>
        </w:rPr>
        <w:t>クリックします</w:t>
      </w:r>
      <w:r>
        <w:rPr>
          <w:shd w:val="clear" w:color="auto" w:fill="auto"/>
        </w:rPr>
        <w:t>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323340"/>
            <wp:effectExtent l="19050" t="19050" r="9525" b="10160"/>
            <wp:docPr id="819456665" name="図 3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56665" name="図 3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3237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widowControl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beforeAutospacing="1"/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</w:pPr>
    </w:p>
    <w:p>
      <w:pPr>
        <w:rPr>
          <w:shd w:val="clear" w:color="auto" w:fill="auto"/>
        </w:rPr>
      </w:pPr>
      <w:r>
        <w:rPr>
          <w:shd w:val="clear" w:color="auto" w:fill="auto"/>
        </w:rPr>
        <w:t>Step10</w:t>
      </w:r>
      <w:r>
        <w:rPr>
          <w:rFonts w:hint="eastAsia"/>
          <w:shd w:val="clear" w:color="auto" w:fill="auto"/>
        </w:rPr>
        <w:t>：「アカウントの削除？」で</w:t>
      </w:r>
      <w:r>
        <w:rPr>
          <w:shd w:val="clear" w:color="auto" w:fill="auto"/>
        </w:rPr>
        <w:t>［アカウントの削除］をクリック</w:t>
      </w:r>
      <w:r>
        <w:rPr>
          <w:rFonts w:hint="eastAsia"/>
          <w:shd w:val="clear" w:color="auto" w:fill="auto"/>
        </w:rPr>
        <w:t>するとApple IDが完全に消去されます。</w:t>
      </w:r>
    </w:p>
    <w:p>
      <w:pPr>
        <w:pStyle w:val="19"/>
        <w:ind w:left="440" w:leftChars="0"/>
        <w:rPr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drawing>
          <wp:inline distT="0" distB="0" distL="0" distR="0">
            <wp:extent cx="3419475" cy="1347470"/>
            <wp:effectExtent l="19050" t="19050" r="9525" b="24130"/>
            <wp:docPr id="2018613222" name="図 2" descr="Apple idを完全に削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613222" name="図 2" descr="Apple idを完全に削除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134798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</w:pPr>
    </w:p>
    <w:p>
      <w:pPr>
        <w:widowControl/>
        <w:jc w:val="left"/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</w:pPr>
      <w:r>
        <w:rPr>
          <w:rFonts w:ascii="MS PGothic" w:hAnsi="MS PGothic" w:eastAsia="MS PGothic" w:cs="MS PGothic"/>
          <w:color w:val="auto"/>
          <w:kern w:val="0"/>
          <w:sz w:val="24"/>
          <w:szCs w:val="24"/>
          <w:shd w:val="clear" w:color="auto" w:fill="auto"/>
        </w:rPr>
        <w:br w:type="page"/>
      </w:r>
    </w:p>
    <w:p>
      <w:pPr>
        <w:rPr>
          <w:lang w:val="ja-JP"/>
        </w:rPr>
      </w:pPr>
    </w:p>
    <w:p>
      <w:pPr>
        <w:pStyle w:val="2"/>
        <w:ind w:left="210" w:right="210"/>
        <w:rPr>
          <w:lang w:val="ja-JP"/>
        </w:rPr>
      </w:pPr>
      <w:r>
        <w:rPr>
          <w:rFonts w:hint="eastAsia"/>
          <w:lang w:val="ja-JP"/>
        </w:rPr>
        <w:t>Apple IDを削除するときの注意点</w:t>
      </w:r>
    </w:p>
    <w:p>
      <w:pPr>
        <w:rPr>
          <w:lang w:val="ja-JP"/>
        </w:rPr>
      </w:pPr>
    </w:p>
    <w:p>
      <w:r>
        <w:rPr>
          <w:rFonts w:hint="eastAsia"/>
        </w:rPr>
        <w:t>Apple IDは、i</w:t>
      </w:r>
      <w:r>
        <w:t>Cloud</w:t>
      </w:r>
      <w:r>
        <w:rPr>
          <w:rFonts w:hint="eastAsia"/>
        </w:rPr>
        <w:t>のアプリだけでなくサブスクリプションの支払いやi</w:t>
      </w:r>
      <w:r>
        <w:t>Tunes/ iBooks</w:t>
      </w:r>
      <w:r>
        <w:rPr>
          <w:rFonts w:hint="eastAsia"/>
        </w:rPr>
        <w:t>などで購入したコンテンツとリンクされています。Apple IDを削除すると、Apple IDを使用して購入したコンテンツやデータが消去されてしまいます。必要なデータを</w:t>
      </w:r>
      <w:r>
        <w:t>iPhone</w:t>
      </w:r>
      <w:r>
        <w:rPr>
          <w:rFonts w:hint="eastAsia"/>
        </w:rPr>
        <w:t>から移動しておき、A</w:t>
      </w:r>
      <w:r>
        <w:t>pple</w:t>
      </w:r>
      <w:r>
        <w:rPr>
          <w:rFonts w:hint="eastAsia"/>
        </w:rPr>
        <w:t>のサポートセンターに確認するようにしてください。</w:t>
      </w:r>
    </w:p>
    <w:p/>
    <w:p>
      <w:pPr>
        <w:rPr>
          <w:lang w:val="ja-JP"/>
        </w:rPr>
      </w:pPr>
    </w:p>
    <w:p/>
    <w:p/>
    <w:p>
      <w:pPr>
        <w:pStyle w:val="2"/>
        <w:ind w:left="210" w:right="210"/>
        <w:rPr>
          <w:lang w:val="ja-JP"/>
        </w:rPr>
      </w:pPr>
      <w:bookmarkStart w:id="0" w:name="_GoBack"/>
      <w:r>
        <w:rPr>
          <w:rFonts w:hint="eastAsia"/>
          <w:lang w:val="ja-JP"/>
        </w:rPr>
        <w:t>まとめ</w:t>
      </w:r>
    </w:p>
    <w:p>
      <w:pPr>
        <w:rPr>
          <w:lang w:val="ja-JP"/>
        </w:rPr>
      </w:pPr>
    </w:p>
    <w:p>
      <w:r>
        <w:rPr>
          <w:rFonts w:hint="eastAsia"/>
        </w:rPr>
        <w:t>i</w:t>
      </w:r>
      <w:r>
        <w:t>Phone</w:t>
      </w:r>
      <w:r>
        <w:rPr>
          <w:rFonts w:hint="eastAsia"/>
        </w:rPr>
        <w:t>など、Appleのデバイスを使用しない場合には、セキュリティの観点から不要なApple IDを削除することがあります。Apple IDを削除するには、そのIDのパスワードが必要です。この記事では、パスワードが分からないApple IDを削除する方法や、Apple IDを削除する際の注意点をご紹介いたしました。</w:t>
      </w:r>
    </w:p>
    <w:p>
      <w:r>
        <w:rPr>
          <w:rFonts w:hint="eastAsia"/>
        </w:rPr>
        <w:t>専用ツールP</w:t>
      </w:r>
      <w:r>
        <w:t>assFab Activation Unlock</w:t>
      </w:r>
      <w:r>
        <w:rPr>
          <w:rFonts w:hint="eastAsia"/>
        </w:rPr>
        <w:t>をお使いいただくと、パスワードがわからない</w:t>
      </w:r>
      <w:r>
        <w:t>Apple ID</w:t>
      </w:r>
      <w:r>
        <w:rPr>
          <w:rFonts w:hint="eastAsia"/>
        </w:rPr>
        <w:t>を簡単に削除できます。わかりやすいデザインで、専門的な知識がなくても安全に</w:t>
      </w:r>
      <w:r>
        <w:t>Apple ID</w:t>
      </w:r>
      <w:r>
        <w:rPr>
          <w:rFonts w:hint="eastAsia"/>
        </w:rPr>
        <w:t>を削除できる強力なツールです。また、このソフトウェアには</w:t>
      </w:r>
      <w:r>
        <w:rPr>
          <w:rFonts w:eastAsia="ＭＳ 明朝" w:cs="Arial"/>
        </w:rPr>
        <w:t>iCloud</w:t>
      </w:r>
      <w:r>
        <w:rPr>
          <w:rFonts w:hint="eastAsia" w:eastAsia="ＭＳ 明朝" w:cs="Arial"/>
        </w:rPr>
        <w:t>のアクチベーションや</w:t>
      </w:r>
      <w:r>
        <w:rPr>
          <w:rFonts w:eastAsia="ＭＳ 明朝" w:cs="Arial"/>
        </w:rPr>
        <w:t>iPhone</w:t>
      </w:r>
      <w:r>
        <w:rPr>
          <w:rFonts w:hint="eastAsia" w:eastAsia="ＭＳ 明朝" w:cs="Arial"/>
        </w:rPr>
        <w:t>のロックを解除できる機能が搭載されています。i</w:t>
      </w:r>
      <w:r>
        <w:rPr>
          <w:rFonts w:eastAsia="ＭＳ 明朝" w:cs="Arial"/>
        </w:rPr>
        <w:t>Phone</w:t>
      </w:r>
      <w:r>
        <w:rPr>
          <w:rFonts w:hint="eastAsia" w:ascii="ＭＳ 明朝" w:hAnsi="ＭＳ 明朝" w:eastAsia="ＭＳ 明朝" w:cs="ＭＳ 明朝"/>
        </w:rPr>
        <w:t>で</w:t>
      </w:r>
      <w:r>
        <w:rPr>
          <w:rFonts w:hint="eastAsia"/>
        </w:rPr>
        <w:t>お困りの場合は、ぜひお試しください。</w:t>
      </w:r>
    </w:p>
    <w:bookmarkEnd w:id="0"/>
    <w:p/>
    <w:p/>
    <w:sectPr>
      <w:pgSz w:w="11900" w:h="16840"/>
      <w:pgMar w:top="1440" w:right="1080" w:bottom="1440" w:left="1080" w:header="851" w:footer="992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ＭＳ 明朝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ヒラギノ角ゴ ProN W6">
    <w:altName w:val="Yu Gothic"/>
    <w:panose1 w:val="020B0600000000000000"/>
    <w:charset w:val="80"/>
    <w:family w:val="swiss"/>
    <w:pitch w:val="default"/>
    <w:sig w:usb0="00000000" w:usb1="00000000" w:usb2="00000012" w:usb3="00000000" w:csb0="0002000D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ヒラギノ角ゴ ProN W3">
    <w:altName w:val="Yu Gothic UI Light"/>
    <w:panose1 w:val="020B0300000000000000"/>
    <w:charset w:val="80"/>
    <w:family w:val="swiss"/>
    <w:pitch w:val="default"/>
    <w:sig w:usb0="00000000" w:usb1="00000000" w:usb2="00000012" w:usb3="00000000" w:csb0="0002000D" w:csb1="00000000"/>
  </w:font>
  <w:font w:name="Yu Gothic Light">
    <w:panose1 w:val="020B0300000000000000"/>
    <w:charset w:val="80"/>
    <w:family w:val="swiss"/>
    <w:pitch w:val="default"/>
    <w:sig w:usb0="E00002FF" w:usb1="2AC7FDFF" w:usb2="00000016" w:usb3="00000000" w:csb0="2002009F" w:csb1="0000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Wingdings">
    <w:panose1 w:val="05000000000000000000"/>
    <w:charset w:val="00"/>
    <w:family w:val="decorative"/>
    <w:pitch w:val="default"/>
    <w:sig w:usb0="00000000" w:usb1="00000000" w:usb2="00000000" w:usb3="00000000" w:csb0="80000000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ヒラギノ角ゴ ProN W6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Yu Gothic UI Light">
    <w:panose1 w:val="020B0300000000000000"/>
    <w:charset w:val="80"/>
    <w:family w:val="auto"/>
    <w:pitch w:val="default"/>
    <w:sig w:usb0="E00002FF" w:usb1="2AC7FDFF" w:usb2="00000016" w:usb3="00000000" w:csb0="2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8802BA"/>
    <w:multiLevelType w:val="multilevel"/>
    <w:tmpl w:val="168802BA"/>
    <w:lvl w:ilvl="0" w:tentative="0">
      <w:start w:val="1"/>
      <w:numFmt w:val="bullet"/>
      <w:lvlText w:val=""/>
      <w:lvlJc w:val="left"/>
      <w:pPr>
        <w:ind w:left="440" w:hanging="44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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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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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"/>
      <w:lvlJc w:val="left"/>
      <w:pPr>
        <w:ind w:left="3960" w:hanging="44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displayBackgroundShape w:val="1"/>
  <w:bordersDoNotSurroundHeader w:val="1"/>
  <w:bordersDoNotSurroundFooter w:val="1"/>
  <w:documentProtection w:enforcement="0"/>
  <w:defaultTabStop w:val="84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DC1NDYxNTU1sTBX0lEKTi0uzszPAykwMqoFAGy4M5QtAAAA"/>
  </w:docVars>
  <w:rsids>
    <w:rsidRoot w:val="00286DC1"/>
    <w:rsid w:val="00007F9E"/>
    <w:rsid w:val="00021785"/>
    <w:rsid w:val="00021C9F"/>
    <w:rsid w:val="00024110"/>
    <w:rsid w:val="00050E82"/>
    <w:rsid w:val="000553C7"/>
    <w:rsid w:val="00055CFB"/>
    <w:rsid w:val="00065CC6"/>
    <w:rsid w:val="00073C97"/>
    <w:rsid w:val="00076316"/>
    <w:rsid w:val="00085401"/>
    <w:rsid w:val="00086762"/>
    <w:rsid w:val="00092ED1"/>
    <w:rsid w:val="00094D3C"/>
    <w:rsid w:val="000A319B"/>
    <w:rsid w:val="000A381F"/>
    <w:rsid w:val="000A4497"/>
    <w:rsid w:val="000A7365"/>
    <w:rsid w:val="000A7DF5"/>
    <w:rsid w:val="000B28C8"/>
    <w:rsid w:val="000C0FF1"/>
    <w:rsid w:val="000C7AA3"/>
    <w:rsid w:val="000D3E3A"/>
    <w:rsid w:val="000D678C"/>
    <w:rsid w:val="000F25B5"/>
    <w:rsid w:val="000F7029"/>
    <w:rsid w:val="001061A5"/>
    <w:rsid w:val="001061AE"/>
    <w:rsid w:val="00113D89"/>
    <w:rsid w:val="00121612"/>
    <w:rsid w:val="00123E3D"/>
    <w:rsid w:val="0012464E"/>
    <w:rsid w:val="00136D6D"/>
    <w:rsid w:val="001445D5"/>
    <w:rsid w:val="00145E32"/>
    <w:rsid w:val="00156672"/>
    <w:rsid w:val="0016210D"/>
    <w:rsid w:val="00162234"/>
    <w:rsid w:val="00196937"/>
    <w:rsid w:val="00196D9E"/>
    <w:rsid w:val="001A10C9"/>
    <w:rsid w:val="001A57F6"/>
    <w:rsid w:val="001B6591"/>
    <w:rsid w:val="001B7E66"/>
    <w:rsid w:val="001C05F4"/>
    <w:rsid w:val="001C0655"/>
    <w:rsid w:val="001C4AD8"/>
    <w:rsid w:val="001D0F8E"/>
    <w:rsid w:val="001D1024"/>
    <w:rsid w:val="001D718F"/>
    <w:rsid w:val="001E709A"/>
    <w:rsid w:val="001F2F4F"/>
    <w:rsid w:val="001F4834"/>
    <w:rsid w:val="001F4B71"/>
    <w:rsid w:val="001F6F0D"/>
    <w:rsid w:val="00200D12"/>
    <w:rsid w:val="002107CF"/>
    <w:rsid w:val="0022579C"/>
    <w:rsid w:val="00226355"/>
    <w:rsid w:val="00226DAC"/>
    <w:rsid w:val="00235B00"/>
    <w:rsid w:val="00237A5A"/>
    <w:rsid w:val="00241966"/>
    <w:rsid w:val="00241B8A"/>
    <w:rsid w:val="00251863"/>
    <w:rsid w:val="00253C67"/>
    <w:rsid w:val="00253CCD"/>
    <w:rsid w:val="00257C16"/>
    <w:rsid w:val="00271691"/>
    <w:rsid w:val="002718BD"/>
    <w:rsid w:val="00275569"/>
    <w:rsid w:val="002756C8"/>
    <w:rsid w:val="00275FE7"/>
    <w:rsid w:val="002812AC"/>
    <w:rsid w:val="00285FF7"/>
    <w:rsid w:val="00286DC1"/>
    <w:rsid w:val="002A3476"/>
    <w:rsid w:val="002A5E9A"/>
    <w:rsid w:val="002A629D"/>
    <w:rsid w:val="002A7467"/>
    <w:rsid w:val="002C2EDA"/>
    <w:rsid w:val="002C4670"/>
    <w:rsid w:val="002D0345"/>
    <w:rsid w:val="002D0B96"/>
    <w:rsid w:val="002D3BCE"/>
    <w:rsid w:val="002D4477"/>
    <w:rsid w:val="002D5A31"/>
    <w:rsid w:val="002E04DC"/>
    <w:rsid w:val="002E461C"/>
    <w:rsid w:val="002E5EA3"/>
    <w:rsid w:val="002E741B"/>
    <w:rsid w:val="002F03D5"/>
    <w:rsid w:val="002F6B13"/>
    <w:rsid w:val="003005E3"/>
    <w:rsid w:val="003146A3"/>
    <w:rsid w:val="003247F0"/>
    <w:rsid w:val="00327284"/>
    <w:rsid w:val="00330E28"/>
    <w:rsid w:val="00333A9C"/>
    <w:rsid w:val="00335572"/>
    <w:rsid w:val="0033649B"/>
    <w:rsid w:val="00343D91"/>
    <w:rsid w:val="00356AE3"/>
    <w:rsid w:val="00360100"/>
    <w:rsid w:val="003614B6"/>
    <w:rsid w:val="00364F31"/>
    <w:rsid w:val="00367B03"/>
    <w:rsid w:val="00367DA0"/>
    <w:rsid w:val="003728C5"/>
    <w:rsid w:val="003743EA"/>
    <w:rsid w:val="0037688E"/>
    <w:rsid w:val="00385675"/>
    <w:rsid w:val="003906A2"/>
    <w:rsid w:val="00396E25"/>
    <w:rsid w:val="00397C3B"/>
    <w:rsid w:val="003A08ED"/>
    <w:rsid w:val="003A2A64"/>
    <w:rsid w:val="003A5B19"/>
    <w:rsid w:val="003A7812"/>
    <w:rsid w:val="003C16AE"/>
    <w:rsid w:val="003D43C3"/>
    <w:rsid w:val="003E0DCF"/>
    <w:rsid w:val="003E12B7"/>
    <w:rsid w:val="003E36DD"/>
    <w:rsid w:val="003E65B5"/>
    <w:rsid w:val="003E7A3F"/>
    <w:rsid w:val="003F3A7C"/>
    <w:rsid w:val="004045E4"/>
    <w:rsid w:val="00413F15"/>
    <w:rsid w:val="00417B39"/>
    <w:rsid w:val="00420A8E"/>
    <w:rsid w:val="00444D78"/>
    <w:rsid w:val="00445B19"/>
    <w:rsid w:val="00455E81"/>
    <w:rsid w:val="004579F8"/>
    <w:rsid w:val="00460BCC"/>
    <w:rsid w:val="00473BAE"/>
    <w:rsid w:val="004750B7"/>
    <w:rsid w:val="00475EF8"/>
    <w:rsid w:val="00482814"/>
    <w:rsid w:val="00487C36"/>
    <w:rsid w:val="0049066B"/>
    <w:rsid w:val="004946CC"/>
    <w:rsid w:val="0049489A"/>
    <w:rsid w:val="004A288E"/>
    <w:rsid w:val="004A2A6D"/>
    <w:rsid w:val="004A4C57"/>
    <w:rsid w:val="004C0483"/>
    <w:rsid w:val="004D05AB"/>
    <w:rsid w:val="004D3748"/>
    <w:rsid w:val="004E18D3"/>
    <w:rsid w:val="004E5C2D"/>
    <w:rsid w:val="004F1CAC"/>
    <w:rsid w:val="004F2BA2"/>
    <w:rsid w:val="004F4F9C"/>
    <w:rsid w:val="00500D80"/>
    <w:rsid w:val="00512169"/>
    <w:rsid w:val="00513A51"/>
    <w:rsid w:val="00513D64"/>
    <w:rsid w:val="00520DCA"/>
    <w:rsid w:val="00524E33"/>
    <w:rsid w:val="00534E25"/>
    <w:rsid w:val="00556E50"/>
    <w:rsid w:val="00581918"/>
    <w:rsid w:val="00586C9F"/>
    <w:rsid w:val="00590433"/>
    <w:rsid w:val="00590A72"/>
    <w:rsid w:val="00595428"/>
    <w:rsid w:val="005A2311"/>
    <w:rsid w:val="005B01D3"/>
    <w:rsid w:val="005C1673"/>
    <w:rsid w:val="005C3D32"/>
    <w:rsid w:val="005C5959"/>
    <w:rsid w:val="005E1FEE"/>
    <w:rsid w:val="005F0DF1"/>
    <w:rsid w:val="005F31EA"/>
    <w:rsid w:val="005F4F52"/>
    <w:rsid w:val="00611A2C"/>
    <w:rsid w:val="006150F3"/>
    <w:rsid w:val="006168A8"/>
    <w:rsid w:val="00616B27"/>
    <w:rsid w:val="006203CB"/>
    <w:rsid w:val="006220DA"/>
    <w:rsid w:val="00623AF0"/>
    <w:rsid w:val="00640508"/>
    <w:rsid w:val="006474AA"/>
    <w:rsid w:val="006519DD"/>
    <w:rsid w:val="00655763"/>
    <w:rsid w:val="00657DAE"/>
    <w:rsid w:val="006623C9"/>
    <w:rsid w:val="00674D42"/>
    <w:rsid w:val="00686B86"/>
    <w:rsid w:val="00693433"/>
    <w:rsid w:val="00694B4A"/>
    <w:rsid w:val="006974C8"/>
    <w:rsid w:val="006A2FD5"/>
    <w:rsid w:val="006A6A2D"/>
    <w:rsid w:val="006B0702"/>
    <w:rsid w:val="006B62A8"/>
    <w:rsid w:val="006B6A93"/>
    <w:rsid w:val="006D4148"/>
    <w:rsid w:val="006E05EC"/>
    <w:rsid w:val="006E7D0C"/>
    <w:rsid w:val="007004C9"/>
    <w:rsid w:val="00701EDF"/>
    <w:rsid w:val="00717111"/>
    <w:rsid w:val="00717B8C"/>
    <w:rsid w:val="00721416"/>
    <w:rsid w:val="00721447"/>
    <w:rsid w:val="00725B08"/>
    <w:rsid w:val="00731772"/>
    <w:rsid w:val="007459A3"/>
    <w:rsid w:val="00754EC7"/>
    <w:rsid w:val="0076183B"/>
    <w:rsid w:val="007670A4"/>
    <w:rsid w:val="007908E0"/>
    <w:rsid w:val="00792E62"/>
    <w:rsid w:val="0079562A"/>
    <w:rsid w:val="00795A6C"/>
    <w:rsid w:val="007A54DC"/>
    <w:rsid w:val="007B41DA"/>
    <w:rsid w:val="007B4D15"/>
    <w:rsid w:val="007C7315"/>
    <w:rsid w:val="007C7AFB"/>
    <w:rsid w:val="007D1928"/>
    <w:rsid w:val="007D1A8E"/>
    <w:rsid w:val="007D672D"/>
    <w:rsid w:val="007F0244"/>
    <w:rsid w:val="007F4500"/>
    <w:rsid w:val="007F47E8"/>
    <w:rsid w:val="007F5182"/>
    <w:rsid w:val="00802E68"/>
    <w:rsid w:val="00803CF5"/>
    <w:rsid w:val="00806A73"/>
    <w:rsid w:val="0081773E"/>
    <w:rsid w:val="00821489"/>
    <w:rsid w:val="00825B40"/>
    <w:rsid w:val="00827D6F"/>
    <w:rsid w:val="0083073D"/>
    <w:rsid w:val="008353FF"/>
    <w:rsid w:val="00845184"/>
    <w:rsid w:val="00853340"/>
    <w:rsid w:val="008610B7"/>
    <w:rsid w:val="00864A3F"/>
    <w:rsid w:val="00870F78"/>
    <w:rsid w:val="00873746"/>
    <w:rsid w:val="00877125"/>
    <w:rsid w:val="00883ADF"/>
    <w:rsid w:val="00890B6E"/>
    <w:rsid w:val="008B13C1"/>
    <w:rsid w:val="008B2D56"/>
    <w:rsid w:val="008B300A"/>
    <w:rsid w:val="008B310F"/>
    <w:rsid w:val="008B4436"/>
    <w:rsid w:val="008D19E4"/>
    <w:rsid w:val="008D4EAF"/>
    <w:rsid w:val="008F4174"/>
    <w:rsid w:val="008F6239"/>
    <w:rsid w:val="0090101B"/>
    <w:rsid w:val="0091206B"/>
    <w:rsid w:val="00921381"/>
    <w:rsid w:val="0092156C"/>
    <w:rsid w:val="00931636"/>
    <w:rsid w:val="009366BE"/>
    <w:rsid w:val="00942280"/>
    <w:rsid w:val="009513E0"/>
    <w:rsid w:val="00951F51"/>
    <w:rsid w:val="00954519"/>
    <w:rsid w:val="00956AB7"/>
    <w:rsid w:val="009602E2"/>
    <w:rsid w:val="00970A77"/>
    <w:rsid w:val="00981041"/>
    <w:rsid w:val="0099540B"/>
    <w:rsid w:val="009A15B7"/>
    <w:rsid w:val="009B2F6E"/>
    <w:rsid w:val="009B6DF7"/>
    <w:rsid w:val="009C4A5D"/>
    <w:rsid w:val="009C6371"/>
    <w:rsid w:val="009E0912"/>
    <w:rsid w:val="009E1062"/>
    <w:rsid w:val="009E2079"/>
    <w:rsid w:val="009F24B3"/>
    <w:rsid w:val="00A03F57"/>
    <w:rsid w:val="00A11CFF"/>
    <w:rsid w:val="00A139D2"/>
    <w:rsid w:val="00A14C9F"/>
    <w:rsid w:val="00A3329B"/>
    <w:rsid w:val="00A35908"/>
    <w:rsid w:val="00A478D9"/>
    <w:rsid w:val="00A52667"/>
    <w:rsid w:val="00A74985"/>
    <w:rsid w:val="00A91AEF"/>
    <w:rsid w:val="00A95440"/>
    <w:rsid w:val="00AA16C4"/>
    <w:rsid w:val="00AA57EF"/>
    <w:rsid w:val="00AB526E"/>
    <w:rsid w:val="00AD5907"/>
    <w:rsid w:val="00AD7FF9"/>
    <w:rsid w:val="00AF385D"/>
    <w:rsid w:val="00AF4BDA"/>
    <w:rsid w:val="00AF689A"/>
    <w:rsid w:val="00B00371"/>
    <w:rsid w:val="00B14DF8"/>
    <w:rsid w:val="00B27298"/>
    <w:rsid w:val="00B36284"/>
    <w:rsid w:val="00B40C68"/>
    <w:rsid w:val="00B47DA1"/>
    <w:rsid w:val="00B65C36"/>
    <w:rsid w:val="00B86672"/>
    <w:rsid w:val="00BA0E09"/>
    <w:rsid w:val="00BA1D67"/>
    <w:rsid w:val="00BA5276"/>
    <w:rsid w:val="00BB6133"/>
    <w:rsid w:val="00BB6F01"/>
    <w:rsid w:val="00BC02AF"/>
    <w:rsid w:val="00BC1EB2"/>
    <w:rsid w:val="00BC3AF1"/>
    <w:rsid w:val="00BD2230"/>
    <w:rsid w:val="00BD372E"/>
    <w:rsid w:val="00BE494A"/>
    <w:rsid w:val="00BE5BCB"/>
    <w:rsid w:val="00C02BD8"/>
    <w:rsid w:val="00C137C8"/>
    <w:rsid w:val="00C16221"/>
    <w:rsid w:val="00C16839"/>
    <w:rsid w:val="00C1715B"/>
    <w:rsid w:val="00C20941"/>
    <w:rsid w:val="00C25A49"/>
    <w:rsid w:val="00C3303D"/>
    <w:rsid w:val="00C3558E"/>
    <w:rsid w:val="00C44253"/>
    <w:rsid w:val="00C4555C"/>
    <w:rsid w:val="00C51B9B"/>
    <w:rsid w:val="00C57B0B"/>
    <w:rsid w:val="00C64437"/>
    <w:rsid w:val="00C7088A"/>
    <w:rsid w:val="00C75207"/>
    <w:rsid w:val="00C77A03"/>
    <w:rsid w:val="00C84B4A"/>
    <w:rsid w:val="00C8516C"/>
    <w:rsid w:val="00C86A21"/>
    <w:rsid w:val="00C94D47"/>
    <w:rsid w:val="00C95B33"/>
    <w:rsid w:val="00CB5970"/>
    <w:rsid w:val="00CD5CE1"/>
    <w:rsid w:val="00CD73F9"/>
    <w:rsid w:val="00CD7E5A"/>
    <w:rsid w:val="00CE0491"/>
    <w:rsid w:val="00CE3779"/>
    <w:rsid w:val="00D13A16"/>
    <w:rsid w:val="00D260D5"/>
    <w:rsid w:val="00D276B8"/>
    <w:rsid w:val="00D31CC8"/>
    <w:rsid w:val="00D34019"/>
    <w:rsid w:val="00D41327"/>
    <w:rsid w:val="00D44CAD"/>
    <w:rsid w:val="00D50AB9"/>
    <w:rsid w:val="00D66A4C"/>
    <w:rsid w:val="00D72FD4"/>
    <w:rsid w:val="00D743C4"/>
    <w:rsid w:val="00D82BBC"/>
    <w:rsid w:val="00D846EA"/>
    <w:rsid w:val="00D9093D"/>
    <w:rsid w:val="00D90D9C"/>
    <w:rsid w:val="00D94D4C"/>
    <w:rsid w:val="00D97DEB"/>
    <w:rsid w:val="00DA4723"/>
    <w:rsid w:val="00DA6F2F"/>
    <w:rsid w:val="00DA7455"/>
    <w:rsid w:val="00DB50BD"/>
    <w:rsid w:val="00DC35D4"/>
    <w:rsid w:val="00DD1D00"/>
    <w:rsid w:val="00DD2540"/>
    <w:rsid w:val="00DD329C"/>
    <w:rsid w:val="00DD6731"/>
    <w:rsid w:val="00DD6EDB"/>
    <w:rsid w:val="00DE2121"/>
    <w:rsid w:val="00DE3CA5"/>
    <w:rsid w:val="00DF2FA3"/>
    <w:rsid w:val="00E05378"/>
    <w:rsid w:val="00E06FFC"/>
    <w:rsid w:val="00E10800"/>
    <w:rsid w:val="00E125D8"/>
    <w:rsid w:val="00E1273F"/>
    <w:rsid w:val="00E208F3"/>
    <w:rsid w:val="00E217FC"/>
    <w:rsid w:val="00E24D5E"/>
    <w:rsid w:val="00E26849"/>
    <w:rsid w:val="00E31B91"/>
    <w:rsid w:val="00E36B54"/>
    <w:rsid w:val="00E47E82"/>
    <w:rsid w:val="00E54BE8"/>
    <w:rsid w:val="00E64782"/>
    <w:rsid w:val="00E6612E"/>
    <w:rsid w:val="00E751AF"/>
    <w:rsid w:val="00E76074"/>
    <w:rsid w:val="00E82DAC"/>
    <w:rsid w:val="00E876FB"/>
    <w:rsid w:val="00E94FD9"/>
    <w:rsid w:val="00E95A08"/>
    <w:rsid w:val="00E96AF5"/>
    <w:rsid w:val="00EC6257"/>
    <w:rsid w:val="00ED1CA0"/>
    <w:rsid w:val="00EE14E6"/>
    <w:rsid w:val="00EE4EA8"/>
    <w:rsid w:val="00EE785D"/>
    <w:rsid w:val="00EF1E77"/>
    <w:rsid w:val="00F119B5"/>
    <w:rsid w:val="00F1506F"/>
    <w:rsid w:val="00F15D59"/>
    <w:rsid w:val="00F16C99"/>
    <w:rsid w:val="00F24C2F"/>
    <w:rsid w:val="00F2616E"/>
    <w:rsid w:val="00F30F2C"/>
    <w:rsid w:val="00F3169E"/>
    <w:rsid w:val="00F33690"/>
    <w:rsid w:val="00F34439"/>
    <w:rsid w:val="00F3724E"/>
    <w:rsid w:val="00F554E1"/>
    <w:rsid w:val="00F64CA7"/>
    <w:rsid w:val="00F7297E"/>
    <w:rsid w:val="00F74A46"/>
    <w:rsid w:val="00F75E39"/>
    <w:rsid w:val="00F84417"/>
    <w:rsid w:val="00F92728"/>
    <w:rsid w:val="00F93A4F"/>
    <w:rsid w:val="00FA1973"/>
    <w:rsid w:val="00FA5561"/>
    <w:rsid w:val="00FA74A6"/>
    <w:rsid w:val="00FA7BCE"/>
    <w:rsid w:val="00FB7BCC"/>
    <w:rsid w:val="00FD6A81"/>
    <w:rsid w:val="00FE1D3D"/>
    <w:rsid w:val="00FE53EB"/>
    <w:rsid w:val="00FE5743"/>
    <w:rsid w:val="2909FD28"/>
    <w:rsid w:val="32D103B5"/>
    <w:rsid w:val="33091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jc w:val="both"/>
    </w:pPr>
    <w:rPr>
      <w:rFonts w:ascii="Arial" w:hAnsi="Arial" w:cs="Arial Unicode MS" w:eastAsiaTheme="minorEastAsia"/>
      <w:color w:val="000000"/>
      <w:kern w:val="2"/>
      <w:sz w:val="21"/>
      <w:szCs w:val="21"/>
      <w:u w:color="000000"/>
      <w:shd w:val="clear" w:color="auto" w:fill="FFFFFF"/>
      <w:lang w:val="en-US" w:eastAsia="ja-JP" w:bidi="ar-SA"/>
    </w:rPr>
  </w:style>
  <w:style w:type="paragraph" w:styleId="2">
    <w:name w:val="heading 1"/>
    <w:next w:val="1"/>
    <w:qFormat/>
    <w:uiPriority w:val="9"/>
    <w:pPr>
      <w:keepNext/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100" w:leftChars="100" w:right="100" w:rightChars="100"/>
      <w:jc w:val="both"/>
      <w:outlineLvl w:val="0"/>
    </w:pPr>
    <w:rPr>
      <w:rFonts w:ascii="Arial" w:hAnsi="Arial" w:cs="Arial Unicode MS" w:eastAsiaTheme="minorEastAsia"/>
      <w:color w:val="000000"/>
      <w:kern w:val="2"/>
      <w:sz w:val="24"/>
      <w:szCs w:val="24"/>
      <w:u w:color="000000"/>
      <w:lang w:val="en-US" w:eastAsia="ja-JP" w:bidi="ar-SA"/>
    </w:rPr>
  </w:style>
  <w:style w:type="paragraph" w:styleId="3">
    <w:name w:val="heading 2"/>
    <w:next w:val="1"/>
    <w:link w:val="23"/>
    <w:unhideWhenUsed/>
    <w:qFormat/>
    <w:uiPriority w:val="9"/>
    <w:pPr>
      <w:keepNext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210" w:right="210"/>
      <w:outlineLvl w:val="1"/>
    </w:pPr>
    <w:rPr>
      <w:rFonts w:ascii="Arial" w:hAnsi="Arial" w:eastAsia="ＭＳ 明朝" w:cs="ＭＳ 明朝"/>
      <w:color w:val="000000"/>
      <w:kern w:val="2"/>
      <w:sz w:val="24"/>
      <w:szCs w:val="24"/>
      <w:u w:color="000000"/>
      <w:lang w:val="ja-JP" w:eastAsia="ja-JP" w:bidi="ar-SA"/>
    </w:rPr>
  </w:style>
  <w:style w:type="paragraph" w:styleId="4">
    <w:name w:val="heading 3"/>
    <w:basedOn w:val="1"/>
    <w:next w:val="1"/>
    <w:link w:val="21"/>
    <w:unhideWhenUsed/>
    <w:qFormat/>
    <w:uiPriority w:val="9"/>
    <w:pPr>
      <w:keepNext/>
      <w:ind w:left="400" w:leftChars="400"/>
      <w:outlineLvl w:val="2"/>
    </w:pPr>
    <w:rPr>
      <w:rFonts w:asciiTheme="majorHAnsi" w:hAnsiTheme="majorHAnsi" w:eastAsiaTheme="majorEastAsia" w:cstheme="majorBidi"/>
    </w:rPr>
  </w:style>
  <w:style w:type="character" w:default="1" w:styleId="10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8"/>
    <w:unhideWhenUsed/>
    <w:uiPriority w:val="99"/>
    <w:pPr>
      <w:tabs>
        <w:tab w:val="center" w:pos="4252"/>
        <w:tab w:val="right" w:pos="8504"/>
      </w:tabs>
      <w:snapToGrid w:val="0"/>
    </w:pPr>
  </w:style>
  <w:style w:type="paragraph" w:styleId="6">
    <w:name w:val="header"/>
    <w:basedOn w:val="1"/>
    <w:link w:val="17"/>
    <w:unhideWhenUsed/>
    <w:uiPriority w:val="99"/>
    <w:pPr>
      <w:tabs>
        <w:tab w:val="center" w:pos="4252"/>
        <w:tab w:val="right" w:pos="8504"/>
      </w:tabs>
      <w:snapToGrid w:val="0"/>
    </w:pPr>
  </w:style>
  <w:style w:type="paragraph" w:styleId="7">
    <w:name w:val="Normal (Web)"/>
    <w:basedOn w:val="1"/>
    <w:semiHidden/>
    <w:unhideWhenUsed/>
    <w:uiPriority w:val="99"/>
    <w:pPr>
      <w:widowControl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  <w:jc w:val="left"/>
    </w:pPr>
    <w:rPr>
      <w:rFonts w:ascii="MS PGothic" w:hAnsi="MS PGothic" w:eastAsia="MS PGothic" w:cs="MS PGothic"/>
      <w:color w:val="auto"/>
      <w:kern w:val="0"/>
      <w:sz w:val="24"/>
      <w:szCs w:val="24"/>
    </w:rPr>
  </w:style>
  <w:style w:type="paragraph" w:styleId="8">
    <w:name w:val="Title"/>
    <w:next w:val="1"/>
    <w:qFormat/>
    <w:uiPriority w:val="1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240" w:after="120"/>
      <w:jc w:val="center"/>
      <w:outlineLvl w:val="0"/>
    </w:pPr>
    <w:rPr>
      <w:rFonts w:ascii="Yu Gothic Light" w:hAnsi="Yu Gothic Light" w:eastAsia="Yu Gothic Light" w:cs="Yu Gothic Light"/>
      <w:color w:val="000000"/>
      <w:kern w:val="2"/>
      <w:sz w:val="32"/>
      <w:szCs w:val="32"/>
      <w:u w:color="000000"/>
      <w:lang w:val="en-US" w:eastAsia="ja-JP" w:bidi="ar-SA"/>
    </w:rPr>
  </w:style>
  <w:style w:type="character" w:styleId="11">
    <w:name w:val="Strong"/>
    <w:basedOn w:val="10"/>
    <w:qFormat/>
    <w:uiPriority w:val="22"/>
    <w:rPr>
      <w:b/>
      <w:bCs/>
    </w:rPr>
  </w:style>
  <w:style w:type="character" w:styleId="12">
    <w:name w:val="FollowedHyperlink"/>
    <w:basedOn w:val="10"/>
    <w:semiHidden/>
    <w:unhideWhenUsed/>
    <w:uiPriority w:val="99"/>
    <w:rPr>
      <w:color w:val="FF00FF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uiPriority w:val="0"/>
    <w:rPr>
      <w:u w:val="single"/>
    </w:rPr>
  </w:style>
  <w:style w:type="table" w:customStyle="1" w:styleId="14">
    <w:name w:val="Table Normal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5">
    <w:name w:val="ヘッダとフッタ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ヒラギノ角ゴ ProN W3" w:hAnsi="ヒラギノ角ゴ ProN W3" w:eastAsia="Arial Unicode MS" w:cs="Arial Unicode MS"/>
      <w:color w:val="000000"/>
      <w:sz w:val="24"/>
      <w:szCs w:val="24"/>
      <w:lang w:val="en-US" w:eastAsia="ja-JP" w:bidi="ar-SA"/>
    </w:rPr>
  </w:style>
  <w:style w:type="character" w:customStyle="1" w:styleId="16">
    <w:name w:val="Hyperlink.0"/>
    <w:basedOn w:val="13"/>
    <w:uiPriority w:val="0"/>
    <w:rPr>
      <w:color w:val="0563C1"/>
      <w:u w:val="single" w:color="0563C1"/>
    </w:rPr>
  </w:style>
  <w:style w:type="character" w:customStyle="1" w:styleId="17">
    <w:name w:val="ヘッダー (文字)"/>
    <w:basedOn w:val="10"/>
    <w:link w:val="6"/>
    <w:uiPriority w:val="99"/>
    <w:rPr>
      <w:rFonts w:ascii="Arial Unicode MS" w:hAnsi="Arial Unicode MS" w:eastAsia="Arial" w:cs="Arial Unicode MS"/>
      <w:color w:val="000000"/>
      <w:kern w:val="2"/>
      <w:sz w:val="21"/>
      <w:szCs w:val="21"/>
      <w:u w:color="000000"/>
      <w:lang w:val="ja-JP"/>
    </w:rPr>
  </w:style>
  <w:style w:type="character" w:customStyle="1" w:styleId="18">
    <w:name w:val="フッター (文字)"/>
    <w:basedOn w:val="10"/>
    <w:link w:val="5"/>
    <w:uiPriority w:val="99"/>
    <w:rPr>
      <w:rFonts w:ascii="Arial Unicode MS" w:hAnsi="Arial Unicode MS" w:eastAsia="Arial" w:cs="Arial Unicode MS"/>
      <w:color w:val="000000"/>
      <w:kern w:val="2"/>
      <w:sz w:val="21"/>
      <w:szCs w:val="21"/>
      <w:u w:color="000000"/>
      <w:lang w:val="ja-JP"/>
    </w:rPr>
  </w:style>
  <w:style w:type="paragraph" w:styleId="19">
    <w:name w:val="List Paragraph"/>
    <w:basedOn w:val="1"/>
    <w:qFormat/>
    <w:uiPriority w:val="34"/>
    <w:pPr>
      <w:ind w:left="840" w:leftChars="400"/>
    </w:pPr>
  </w:style>
  <w:style w:type="character" w:customStyle="1" w:styleId="20">
    <w:name w:val="Unresolved Mention"/>
    <w:basedOn w:val="10"/>
    <w:semiHidden/>
    <w:unhideWhenUsed/>
    <w:uiPriority w:val="99"/>
    <w:rPr>
      <w:color w:val="605E5C"/>
      <w:shd w:val="clear" w:color="auto" w:fill="E1DFDD"/>
    </w:rPr>
  </w:style>
  <w:style w:type="character" w:customStyle="1" w:styleId="21">
    <w:name w:val="見出し 3 (文字)"/>
    <w:basedOn w:val="10"/>
    <w:link w:val="4"/>
    <w:uiPriority w:val="9"/>
    <w:rPr>
      <w:rFonts w:asciiTheme="majorHAnsi" w:hAnsiTheme="majorHAnsi" w:eastAsiaTheme="majorEastAsia" w:cstheme="majorBidi"/>
      <w:color w:val="000000"/>
      <w:kern w:val="2"/>
      <w:sz w:val="21"/>
      <w:szCs w:val="21"/>
      <w:u w:color="000000"/>
    </w:rPr>
  </w:style>
  <w:style w:type="character" w:customStyle="1" w:styleId="22">
    <w:name w:val="marker-under"/>
    <w:basedOn w:val="10"/>
    <w:uiPriority w:val="0"/>
  </w:style>
  <w:style w:type="character" w:customStyle="1" w:styleId="23">
    <w:name w:val="見出し 2 (文字)"/>
    <w:basedOn w:val="10"/>
    <w:link w:val="3"/>
    <w:uiPriority w:val="9"/>
    <w:rPr>
      <w:rFonts w:ascii="Arial" w:hAnsi="Arial" w:eastAsia="ＭＳ 明朝" w:cs="ＭＳ 明朝"/>
      <w:color w:val="000000"/>
      <w:kern w:val="2"/>
      <w:sz w:val="24"/>
      <w:szCs w:val="24"/>
      <w:u w:color="000000"/>
      <w:lang w:val="ja-JP"/>
    </w:rPr>
  </w:style>
  <w:style w:type="character" w:customStyle="1" w:styleId="24">
    <w:name w:val="font-bold"/>
    <w:basedOn w:val="10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6" Type="http://schemas.openxmlformats.org/officeDocument/2006/relationships/fontTable" Target="fontTable.xml"/><Relationship Id="rId25" Type="http://schemas.openxmlformats.org/officeDocument/2006/relationships/numbering" Target="numbering.xml"/><Relationship Id="rId24" Type="http://schemas.openxmlformats.org/officeDocument/2006/relationships/customXml" Target="../customXml/item1.xml"/><Relationship Id="rId23" Type="http://schemas.openxmlformats.org/officeDocument/2006/relationships/image" Target="media/image20.jpeg"/><Relationship Id="rId22" Type="http://schemas.openxmlformats.org/officeDocument/2006/relationships/image" Target="media/image19.jpeg"/><Relationship Id="rId21" Type="http://schemas.openxmlformats.org/officeDocument/2006/relationships/image" Target="media/image18.jpeg"/><Relationship Id="rId20" Type="http://schemas.openxmlformats.org/officeDocument/2006/relationships/image" Target="media/image17.jpeg"/><Relationship Id="rId2" Type="http://schemas.openxmlformats.org/officeDocument/2006/relationships/settings" Target="settings.xml"/><Relationship Id="rId19" Type="http://schemas.openxmlformats.org/officeDocument/2006/relationships/image" Target="media/image16.jpeg"/><Relationship Id="rId18" Type="http://schemas.openxmlformats.org/officeDocument/2006/relationships/image" Target="media/image15.jpeg"/><Relationship Id="rId17" Type="http://schemas.openxmlformats.org/officeDocument/2006/relationships/image" Target="media/image14.jpeg"/><Relationship Id="rId16" Type="http://schemas.openxmlformats.org/officeDocument/2006/relationships/image" Target="media/image13.jpeg"/><Relationship Id="rId15" Type="http://schemas.openxmlformats.org/officeDocument/2006/relationships/image" Target="media/image12.jpeg"/><Relationship Id="rId14" Type="http://schemas.openxmlformats.org/officeDocument/2006/relationships/image" Target="media/image11.jpe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 テーマ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テーマ">
      <a:majorFont>
        <a:latin typeface="ヒラギノ角ゴ ProN W6"/>
        <a:ea typeface="ＭＳ ゴシック"/>
        <a:cs typeface="ヒラギノ角ゴ ProN W6"/>
      </a:majorFont>
      <a:minorFont>
        <a:latin typeface="ヒラギノ角ゴ ProN W3"/>
        <a:ea typeface="ＭＳ 明朝"/>
        <a:cs typeface="ヒラギノ角ゴ ProN W3"/>
      </a:minorFont>
    </a:fontScheme>
    <a:fmtScheme name="Office テーマ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2574</Words>
  <Characters>3195</Characters>
  <Lines>24</Lines>
  <Paragraphs>6</Paragraphs>
  <TotalTime>380</TotalTime>
  <ScaleCrop>false</ScaleCrop>
  <LinksUpToDate>false</LinksUpToDate>
  <CharactersWithSpaces>3250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3T02:43:00Z</dcterms:created>
  <dc:creator>Administrator</dc:creator>
  <cp:lastModifiedBy>Administrator</cp:lastModifiedBy>
  <dcterms:modified xsi:type="dcterms:W3CDTF">2023-10-24T01:57:11Z</dcterms:modified>
  <cp:revision>4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0a974cad9f8d436f0a5eb1f55134bcf9a91fad5645992232029f32f7a6d955</vt:lpwstr>
  </property>
  <property fmtid="{D5CDD505-2E9C-101B-9397-08002B2CF9AE}" pid="3" name="KSOProductBuildVer">
    <vt:lpwstr>2052-11.1.0.14309</vt:lpwstr>
  </property>
  <property fmtid="{D5CDD505-2E9C-101B-9397-08002B2CF9AE}" pid="4" name="ICV">
    <vt:lpwstr>BAE503D24D594F77AD181EB37DCA09B0_13</vt:lpwstr>
  </property>
</Properties>
</file>